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AA6CA" w14:textId="37559096" w:rsidR="00A133BC" w:rsidRPr="00E03EB4" w:rsidRDefault="00A133BC" w:rsidP="006448C1">
      <w:pPr>
        <w:pStyle w:val="SourceCode"/>
        <w:jc w:val="center"/>
        <w:rPr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Lab Assignment </w:t>
      </w:r>
      <w:r w:rsidR="0050296A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No. </w:t>
      </w:r>
      <w:r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5</w:t>
      </w:r>
    </w:p>
    <w:p w14:paraId="1D525F25" w14:textId="75667965" w:rsidR="00236D10" w:rsidRPr="00236D10" w:rsidRDefault="00236D10" w:rsidP="00236D10">
      <w:pPr>
        <w:pStyle w:val="BodyText"/>
        <w:rPr>
          <w:b/>
          <w:bCs/>
          <w:sz w:val="28"/>
          <w:szCs w:val="28"/>
          <w:u w:val="single"/>
        </w:rPr>
      </w:pPr>
      <w:r w:rsidRPr="00236D10">
        <w:rPr>
          <w:b/>
          <w:bCs/>
          <w:sz w:val="28"/>
          <w:szCs w:val="28"/>
          <w:u w:val="single"/>
        </w:rPr>
        <w:t xml:space="preserve">Code: </w:t>
      </w:r>
    </w:p>
    <w:p w14:paraId="4D2E8163" w14:textId="77777777" w:rsidR="00701087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AM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np.array(X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np.array(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np.dot(Y.T, 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call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np.array(X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np.dot(X, </w:t>
      </w:r>
      <w:r>
        <w:rPr>
          <w:rStyle w:val="VariableTok"/>
        </w:rPr>
        <w:t>self</w:t>
      </w:r>
      <w:r>
        <w:rPr>
          <w:rStyle w:val="NormalTok"/>
        </w:rPr>
        <w:t>.weights.T)</w:t>
      </w:r>
      <w:r>
        <w:br/>
      </w:r>
      <w:r>
        <w:rPr>
          <w:rStyle w:val="NormalTok"/>
        </w:rPr>
        <w:t xml:space="preserve">        Y[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Y[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bam </w:t>
      </w:r>
      <w:r>
        <w:rPr>
          <w:rStyle w:val="OperatorTok"/>
        </w:rPr>
        <w:t>=</w:t>
      </w:r>
      <w:r>
        <w:rPr>
          <w:rStyle w:val="NormalTok"/>
        </w:rPr>
        <w:t xml:space="preserve"> BAM()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    bam.train(X, Y)</w:t>
      </w:r>
      <w:r>
        <w:br/>
      </w:r>
      <w:r>
        <w:br/>
      </w:r>
      <w:r>
        <w:rPr>
          <w:rStyle w:val="NormalTok"/>
        </w:rPr>
        <w:t xml:space="preserve">    test_X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test_X:</w:t>
      </w:r>
      <w:r>
        <w:br/>
      </w:r>
      <w:r>
        <w:rPr>
          <w:rStyle w:val="NormalTok"/>
        </w:rPr>
        <w:t xml:space="preserve">        recalled_Y </w:t>
      </w:r>
      <w:r>
        <w:rPr>
          <w:rStyle w:val="OperatorTok"/>
        </w:rPr>
        <w:t>=</w:t>
      </w:r>
      <w:r>
        <w:rPr>
          <w:rStyle w:val="NormalTok"/>
        </w:rPr>
        <w:t xml:space="preserve"> bam.recall(x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Input: </w:t>
      </w:r>
      <w:r>
        <w:rPr>
          <w:rStyle w:val="SpecialCharTok"/>
        </w:rPr>
        <w:t>{x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ecalled Output: </w:t>
      </w:r>
      <w:r>
        <w:rPr>
          <w:rStyle w:val="SpecialCharTok"/>
        </w:rPr>
        <w:t>{</w:t>
      </w:r>
      <w:r>
        <w:rPr>
          <w:rStyle w:val="NormalTok"/>
        </w:rPr>
        <w:t>recalled_Y</w:t>
      </w:r>
      <w:r>
        <w:rPr>
          <w:rStyle w:val="SpecialCharTok"/>
        </w:rPr>
        <w:t>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33B3C9CD" w14:textId="3F7D36A7" w:rsidR="00E561DA" w:rsidRPr="00E561DA" w:rsidRDefault="00E561DA">
      <w:pPr>
        <w:pStyle w:val="SourceCode"/>
        <w:rPr>
          <w:b/>
          <w:bCs/>
          <w:sz w:val="28"/>
          <w:szCs w:val="28"/>
          <w:u w:val="single"/>
        </w:rPr>
      </w:pPr>
      <w:r w:rsidRPr="00E561DA">
        <w:rPr>
          <w:rStyle w:val="NormalTok"/>
          <w:b/>
          <w:bCs/>
          <w:sz w:val="24"/>
          <w:szCs w:val="28"/>
          <w:u w:val="single"/>
        </w:rPr>
        <w:t>Output:</w:t>
      </w:r>
    </w:p>
    <w:p w14:paraId="6EE88629" w14:textId="77777777" w:rsidR="006448C1" w:rsidRDefault="00000000">
      <w:pPr>
        <w:pStyle w:val="SourceCode"/>
      </w:pPr>
      <w:r>
        <w:rPr>
          <w:rStyle w:val="VerbatimChar"/>
        </w:rPr>
        <w:t>Input: [1, -1, 1, -1]</w:t>
      </w:r>
      <w:r>
        <w:br/>
      </w:r>
      <w:r>
        <w:rPr>
          <w:rStyle w:val="VerbatimChar"/>
        </w:rPr>
        <w:t>Recalled Output: [1 1]</w:t>
      </w:r>
      <w:r>
        <w:br/>
      </w:r>
      <w:r>
        <w:br/>
      </w:r>
      <w:r>
        <w:rPr>
          <w:rStyle w:val="VerbatimChar"/>
        </w:rPr>
        <w:t>Input: [1, 1, -1, -1]</w:t>
      </w:r>
    </w:p>
    <w:p w14:paraId="0C26949A" w14:textId="3C2B9464" w:rsidR="00701087" w:rsidRDefault="00000000">
      <w:pPr>
        <w:pStyle w:val="SourceCode"/>
      </w:pPr>
      <w:r>
        <w:rPr>
          <w:rStyle w:val="VerbatimChar"/>
        </w:rPr>
        <w:t>Recalled Output: [ 1 -1]</w:t>
      </w:r>
      <w:r>
        <w:br/>
      </w:r>
    </w:p>
    <w:sectPr w:rsidR="00701087" w:rsidSect="002A7BA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266AB" w14:textId="77777777" w:rsidR="00A84104" w:rsidRDefault="00A84104">
      <w:pPr>
        <w:spacing w:after="0"/>
      </w:pPr>
      <w:r>
        <w:separator/>
      </w:r>
    </w:p>
  </w:endnote>
  <w:endnote w:type="continuationSeparator" w:id="0">
    <w:p w14:paraId="39494C17" w14:textId="77777777" w:rsidR="00A84104" w:rsidRDefault="00A841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6C12C" w14:textId="77777777" w:rsidR="002A7BA7" w:rsidRDefault="00000000">
    <w:pPr>
      <w:pStyle w:val="Footer"/>
    </w:pPr>
    <w:r>
      <w:rPr>
        <w:noProof/>
      </w:rPr>
      <w:pict w14:anchorId="02EE1D5A">
        <v:group id="Group 7" o:spid="_x0000_s1026" style="position:absolute;margin-left:833.6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11A76393" w14:textId="3C124D12" w:rsidR="002A7BA7" w:rsidRDefault="002A7BA7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5DA3CB91" w14:textId="77777777" w:rsidR="002A7BA7" w:rsidRDefault="002A7BA7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03E8B654">
        <v:rect id="Rectangle 8" o:spid="_x0000_s1025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041CC2BF" w14:textId="77777777" w:rsidR="002A7BA7" w:rsidRDefault="002A7BA7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5DD91" w14:textId="77777777" w:rsidR="00A84104" w:rsidRDefault="00A84104">
      <w:r>
        <w:separator/>
      </w:r>
    </w:p>
  </w:footnote>
  <w:footnote w:type="continuationSeparator" w:id="0">
    <w:p w14:paraId="3328E1CC" w14:textId="77777777" w:rsidR="00A84104" w:rsidRDefault="00A841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9FE14" w14:textId="47541444" w:rsidR="002A7BA7" w:rsidRDefault="002A7BA7" w:rsidP="002A7BA7">
    <w:pPr>
      <w:pStyle w:val="Header"/>
    </w:pPr>
    <w:r>
      <w:t>Sonu Vishwakarma (ANN Lab Assignment Group A-5)</w:t>
    </w:r>
  </w:p>
  <w:p w14:paraId="72961EAB" w14:textId="2C3C52EA" w:rsidR="002A7BA7" w:rsidRDefault="002A7BA7">
    <w:pPr>
      <w:pStyle w:val="Header"/>
    </w:pPr>
  </w:p>
  <w:p w14:paraId="5B6B2B9A" w14:textId="77777777" w:rsidR="002A7BA7" w:rsidRDefault="002A7B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1FAE9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40803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6847"/>
    <w:rsid w:val="00236D10"/>
    <w:rsid w:val="002A7BA7"/>
    <w:rsid w:val="00365D92"/>
    <w:rsid w:val="004E29B3"/>
    <w:rsid w:val="0050296A"/>
    <w:rsid w:val="00590D07"/>
    <w:rsid w:val="006448C1"/>
    <w:rsid w:val="00701087"/>
    <w:rsid w:val="00784D58"/>
    <w:rsid w:val="008D6863"/>
    <w:rsid w:val="009E2C52"/>
    <w:rsid w:val="00A133BC"/>
    <w:rsid w:val="00A84104"/>
    <w:rsid w:val="00B86B75"/>
    <w:rsid w:val="00BC48D5"/>
    <w:rsid w:val="00C36279"/>
    <w:rsid w:val="00E03EB4"/>
    <w:rsid w:val="00E315A3"/>
    <w:rsid w:val="00E561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D2142D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2A7BA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A7BA7"/>
  </w:style>
  <w:style w:type="paragraph" w:styleId="Footer">
    <w:name w:val="footer"/>
    <w:basedOn w:val="Normal"/>
    <w:link w:val="FooterChar"/>
    <w:unhideWhenUsed/>
    <w:rsid w:val="002A7BA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7B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10</cp:revision>
  <dcterms:created xsi:type="dcterms:W3CDTF">2023-05-20T20:01:00Z</dcterms:created>
  <dcterms:modified xsi:type="dcterms:W3CDTF">2023-05-20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